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:rsidTr="005C0C37">
        <w:trPr>
          <w:trHeight w:val="1314"/>
        </w:trPr>
        <w:tc>
          <w:tcPr>
            <w:tcW w:w="34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Pr="00CD017C" w:rsidRDefault="006F33B4" w:rsidP="00775EE0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775EE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0/2021</w:t>
                            </w:r>
                            <w:bookmarkStart w:id="0" w:name="_GoBack"/>
                            <w:bookmarkEnd w:id="0"/>
                          </w:p>
                          <w:p w:rsidR="00431B30" w:rsidRDefault="005A4989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:rsidR="005A4989" w:rsidRPr="005A4989" w:rsidRDefault="00431B30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:rsidR="006F33B4" w:rsidRPr="00CD017C" w:rsidRDefault="006F33B4" w:rsidP="00775EE0">
                      <w:pPr>
                        <w:pStyle w:val="NoSpacing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775EE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0/2021</w:t>
                      </w:r>
                      <w:bookmarkStart w:id="1" w:name="_GoBack"/>
                      <w:bookmarkEnd w:id="1"/>
                    </w:p>
                    <w:p w:rsidR="00431B30" w:rsidRDefault="005A4989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:rsidR="005A4989" w:rsidRPr="005A4989" w:rsidRDefault="00431B30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:rsidR="008913FD" w:rsidRPr="007F5043" w:rsidRDefault="007C46CA" w:rsidP="000F4F69">
      <w:pPr>
        <w:pStyle w:val="NoSpacing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TableGrid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:rsidTr="00EB6CE0">
        <w:trPr>
          <w:trHeight w:val="53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:rsidTr="00EB6CE0">
        <w:trPr>
          <w:trHeight w:val="44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:rsidTr="00EB6CE0">
        <w:trPr>
          <w:trHeight w:val="449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:rsidTr="00EB6CE0">
        <w:trPr>
          <w:trHeight w:val="512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D13744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:rsidTr="00EB6CE0">
        <w:trPr>
          <w:trHeight w:val="458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:rsidTr="00EB6CE0">
        <w:trPr>
          <w:trHeight w:val="431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:rsidR="00197B08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:rsidR="00197B08" w:rsidRPr="007F5043" w:rsidRDefault="00197B08" w:rsidP="002C3811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:rsidR="00BF4026" w:rsidRDefault="00BF4026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8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D80A06" w:rsidRPr="007F3DDD" w:rsidRDefault="00D80A06" w:rsidP="00D80A06">
      <w:pPr>
        <w:pStyle w:val="NoSpacing"/>
        <w:rPr>
          <w:b/>
          <w:bCs/>
          <w:sz w:val="16"/>
          <w:szCs w:val="16"/>
          <w:u w:val="single"/>
          <w:rtl/>
          <w:lang w:bidi="ar-IQ"/>
        </w:rPr>
      </w:pPr>
    </w:p>
    <w:p w:rsidR="00281A04" w:rsidRPr="007F5043" w:rsidRDefault="00281A04" w:rsidP="00281A04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134"/>
        <w:gridCol w:w="1276"/>
      </w:tblGrid>
      <w:tr w:rsidR="00766F8B" w:rsidRPr="00D366D0" w:rsidTr="00766F8B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:rsidTr="00766F8B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341"/>
        </w:trPr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:rsidR="00281A04" w:rsidRDefault="00281A04" w:rsidP="00ED6F26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766F8B" w:rsidRDefault="00766F8B" w:rsidP="0044392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Pr="00EF3279" w:rsidRDefault="00EF3279" w:rsidP="00AF05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AF05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281A04" w:rsidRDefault="00281A04" w:rsidP="00D80A06">
      <w:pPr>
        <w:pStyle w:val="NoSpacing"/>
        <w:rPr>
          <w:b/>
          <w:bCs/>
          <w:sz w:val="36"/>
          <w:szCs w:val="28"/>
          <w:rtl/>
        </w:rPr>
      </w:pPr>
    </w:p>
    <w:p w:rsidR="00EF3279" w:rsidRPr="00EF3279" w:rsidRDefault="00EF3279" w:rsidP="00B77F34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B77F34">
        <w:rPr>
          <w:rFonts w:hint="cs"/>
          <w:b/>
          <w:bCs/>
          <w:sz w:val="36"/>
          <w:szCs w:val="28"/>
          <w:rtl/>
        </w:rPr>
        <w:t>1</w:t>
      </w:r>
      <w:r w:rsidR="00AF05CB">
        <w:rPr>
          <w:rFonts w:hint="cs"/>
          <w:b/>
          <w:bCs/>
          <w:sz w:val="36"/>
          <w:szCs w:val="28"/>
          <w:rtl/>
        </w:rPr>
        <w:t xml:space="preserve">0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بعد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ن</w:t>
      </w:r>
      <w:r w:rsidRPr="00EF3279">
        <w:rPr>
          <w:b/>
          <w:bCs/>
          <w:sz w:val="32"/>
          <w:szCs w:val="24"/>
          <w:rtl/>
        </w:rPr>
        <w:t xml:space="preserve"> </w:t>
      </w:r>
      <w:r w:rsidR="003F403B">
        <w:rPr>
          <w:rFonts w:hint="cs"/>
          <w:b/>
          <w:bCs/>
          <w:sz w:val="32"/>
          <w:szCs w:val="24"/>
          <w:rtl/>
        </w:rPr>
        <w:t>ت</w:t>
      </w:r>
      <w:r w:rsidRPr="00EF3279">
        <w:rPr>
          <w:rFonts w:hint="eastAsia"/>
          <w:b/>
          <w:bCs/>
          <w:sz w:val="32"/>
          <w:szCs w:val="24"/>
          <w:rtl/>
        </w:rPr>
        <w:t>قدم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وثائق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صاحب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اقة</w:t>
      </w:r>
    </w:p>
    <w:p w:rsidR="00EF3279" w:rsidRPr="00EF3279" w:rsidRDefault="00EF3279" w:rsidP="00EF3279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EF3279" w:rsidRPr="00EF3279" w:rsidRDefault="005720E7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5720E7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16B2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F3279" w:rsidRDefault="00EF3279" w:rsidP="00D80A06">
      <w:pPr>
        <w:pStyle w:val="NoSpacing"/>
        <w:rPr>
          <w:b/>
          <w:bCs/>
          <w:sz w:val="36"/>
          <w:szCs w:val="28"/>
          <w:rtl/>
        </w:rPr>
      </w:pPr>
    </w:p>
    <w:p w:rsidR="00CE35A9" w:rsidRDefault="009D6096" w:rsidP="00D80A06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:rsidR="0000556A" w:rsidRPr="007F5043" w:rsidRDefault="0000556A" w:rsidP="00D80A06">
      <w:pPr>
        <w:pStyle w:val="NoSpacing"/>
        <w:rPr>
          <w:b/>
          <w:bCs/>
          <w:sz w:val="32"/>
          <w:szCs w:val="28"/>
          <w:rtl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10"/>
      </w:tblGrid>
      <w:tr w:rsidR="00EF3279" w:rsidRPr="00D366D0" w:rsidTr="00AF05CB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AF05CB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C7560E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DE4664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:rsidR="006B039D" w:rsidRPr="006B039D" w:rsidRDefault="006B039D" w:rsidP="006B4EF2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6B4EF2">
        <w:rPr>
          <w:rFonts w:hint="cs"/>
          <w:b/>
          <w:bCs/>
          <w:sz w:val="32"/>
          <w:szCs w:val="24"/>
          <w:rtl/>
        </w:rPr>
        <w:t>رئيس القسم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:rsidR="006B039D" w:rsidRPr="006B039D" w:rsidRDefault="006B039D" w:rsidP="004826DF">
      <w:pPr>
        <w:spacing w:after="0" w:line="240" w:lineRule="auto"/>
        <w:rPr>
          <w:b/>
          <w:bCs/>
          <w:sz w:val="32"/>
          <w:szCs w:val="24"/>
          <w:rtl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Pr="006B039D">
        <w:rPr>
          <w:b/>
          <w:bCs/>
          <w:sz w:val="32"/>
          <w:szCs w:val="24"/>
          <w:rtl/>
        </w:rPr>
        <w:t xml:space="preserve"> 4, 5) (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صاحب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علاقة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مشمول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بالتقييم</w:t>
      </w:r>
      <w:r w:rsidR="004826DF"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6B039D" w:rsidRPr="006B039D" w:rsidRDefault="006B039D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b/>
          <w:bCs/>
          <w:sz w:val="28"/>
          <w:szCs w:val="28"/>
          <w:rtl/>
          <w:lang w:bidi="ar-IQ"/>
        </w:rPr>
        <w:t xml:space="preserve">  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462" w:type="dxa"/>
        <w:tblInd w:w="526" w:type="dxa"/>
        <w:tblLook w:val="04A0" w:firstRow="1" w:lastRow="0" w:firstColumn="1" w:lastColumn="0" w:noHBand="0" w:noVBand="1"/>
      </w:tblPr>
      <w:tblGrid>
        <w:gridCol w:w="469"/>
        <w:gridCol w:w="7210"/>
        <w:gridCol w:w="1427"/>
        <w:gridCol w:w="1356"/>
      </w:tblGrid>
      <w:tr w:rsidR="00732AAD" w:rsidTr="00732AAD">
        <w:trPr>
          <w:trHeight w:val="495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732AAD" w:rsidRDefault="00732AAD" w:rsidP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732AAD" w:rsidTr="00732AAD">
        <w:trPr>
          <w:trHeight w:val="356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 w:rsidP="009A556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9A5567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933EB" w:rsidRPr="00E933EB" w:rsidRDefault="00E933EB" w:rsidP="005C5EB3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6F0CD5">
      <w:pPr>
        <w:pStyle w:val="NoSpacing"/>
        <w:rPr>
          <w:b/>
          <w:bCs/>
          <w:sz w:val="36"/>
          <w:szCs w:val="28"/>
          <w:rtl/>
        </w:rPr>
      </w:pPr>
    </w:p>
    <w:p w:rsidR="00297D26" w:rsidRPr="007F5043" w:rsidRDefault="00297D26" w:rsidP="009A5140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TableGrid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9E2363" w:rsidP="009E236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223CD7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8E2ACE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812" w:type="dxa"/>
            <w:gridSpan w:val="4"/>
          </w:tcPr>
          <w:p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Pr="007F5043" w:rsidRDefault="00D366D0" w:rsidP="00241079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 w:rsidR="00241079" w:rsidRPr="007F5043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:rsidTr="002639AC">
        <w:tc>
          <w:tcPr>
            <w:tcW w:w="120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:rsidTr="009D7FAB">
        <w:tc>
          <w:tcPr>
            <w:tcW w:w="10790" w:type="dxa"/>
            <w:shd w:val="clear" w:color="auto" w:fill="D9D9D9" w:themeFill="background1" w:themeFillShade="D9"/>
          </w:tcPr>
          <w:p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:rsidTr="009D7FAB">
        <w:tc>
          <w:tcPr>
            <w:tcW w:w="10790" w:type="dxa"/>
          </w:tcPr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8D25C6" w:rsidRDefault="008D25C6" w:rsidP="00A903E3">
      <w:pPr>
        <w:rPr>
          <w:sz w:val="8"/>
          <w:szCs w:val="8"/>
        </w:rPr>
      </w:pPr>
    </w:p>
    <w:p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bookmarkStart w:id="1" w:name="_GoBack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bookmarkEnd w:id="1"/>
                    <w:p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</w:p>
    <w:p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" filled="f" stroked="f">
                <v:textbox>
                  <w:txbxContent>
                    <w:p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2C19" w:rsidRDefault="00B12C19" w:rsidP="00F1345A">
      <w:pPr>
        <w:spacing w:after="0" w:line="240" w:lineRule="auto"/>
      </w:pPr>
      <w:r>
        <w:separator/>
      </w:r>
    </w:p>
  </w:endnote>
  <w:endnote w:type="continuationSeparator" w:id="0">
    <w:p w:rsidR="00B12C19" w:rsidRDefault="00B12C19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2C19" w:rsidRDefault="00B12C19" w:rsidP="00F1345A">
      <w:pPr>
        <w:spacing w:after="0" w:line="240" w:lineRule="auto"/>
      </w:pPr>
      <w:r>
        <w:separator/>
      </w:r>
    </w:p>
  </w:footnote>
  <w:footnote w:type="continuationSeparator" w:id="0">
    <w:p w:rsidR="00B12C19" w:rsidRDefault="00B12C19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75EE0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2C19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1A16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06C7C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278DF-FF2A-432E-B991-32D2DE15A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6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nagham</cp:lastModifiedBy>
  <cp:revision>3</cp:revision>
  <cp:lastPrinted>2018-06-25T04:19:00Z</cp:lastPrinted>
  <dcterms:created xsi:type="dcterms:W3CDTF">2020-09-21T06:31:00Z</dcterms:created>
  <dcterms:modified xsi:type="dcterms:W3CDTF">2021-12-14T11:51:00Z</dcterms:modified>
</cp:coreProperties>
</file>